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A6035" w14:textId="77777777" w:rsidR="0053216B" w:rsidRPr="0053216B" w:rsidRDefault="0053216B" w:rsidP="0053216B">
      <w:pPr>
        <w:widowControl/>
        <w:spacing w:line="750" w:lineRule="atLeast"/>
        <w:jc w:val="left"/>
        <w:outlineLvl w:val="0"/>
        <w:rPr>
          <w:rFonts w:ascii="DINOT-Bold" w:eastAsia="SimSun" w:hAnsi="DINOT-Bold" w:cs="SimSun"/>
          <w:b/>
          <w:bCs/>
          <w:color w:val="FFFFFF"/>
          <w:kern w:val="36"/>
          <w:sz w:val="60"/>
          <w:szCs w:val="60"/>
        </w:rPr>
      </w:pPr>
      <w:r w:rsidRPr="0053216B">
        <w:rPr>
          <w:rFonts w:ascii="DINOT-Bold" w:eastAsia="SimSun" w:hAnsi="DINOT-Bold" w:cs="SimSun"/>
          <w:b/>
          <w:bCs/>
          <w:color w:val="FFFFFF"/>
          <w:kern w:val="36"/>
          <w:sz w:val="60"/>
          <w:szCs w:val="60"/>
        </w:rPr>
        <w:t>Cloud Developer Intern / Co-op</w:t>
      </w:r>
    </w:p>
    <w:p w14:paraId="44399058" w14:textId="77777777" w:rsidR="0053216B" w:rsidRPr="0053216B" w:rsidRDefault="0053216B" w:rsidP="0053216B">
      <w:pPr>
        <w:widowControl/>
        <w:spacing w:line="540" w:lineRule="atLeast"/>
        <w:jc w:val="left"/>
        <w:rPr>
          <w:rFonts w:ascii="DINOT-Regular" w:eastAsia="SimSun" w:hAnsi="DINOT-Regular" w:cs="SimSun"/>
          <w:color w:val="FFFFFF"/>
          <w:kern w:val="0"/>
          <w:sz w:val="30"/>
          <w:szCs w:val="30"/>
        </w:rPr>
      </w:pPr>
      <w:r w:rsidRPr="0053216B">
        <w:rPr>
          <w:rFonts w:ascii="DINOT-Regular" w:eastAsia="SimSun" w:hAnsi="DINOT-Regular" w:cs="SimSun"/>
          <w:color w:val="FFFFFF"/>
          <w:kern w:val="0"/>
          <w:sz w:val="30"/>
          <w:szCs w:val="30"/>
          <w:bdr w:val="none" w:sz="0" w:space="0" w:color="auto" w:frame="1"/>
        </w:rPr>
        <w:t>Location</w:t>
      </w:r>
      <w:r w:rsidRPr="0053216B">
        <w:rPr>
          <w:rFonts w:ascii="DINOT-Regular" w:eastAsia="SimSun" w:hAnsi="DINOT-Regular" w:cs="SimSun"/>
          <w:color w:val="FFFFFF"/>
          <w:kern w:val="0"/>
          <w:sz w:val="30"/>
          <w:szCs w:val="30"/>
        </w:rPr>
        <w:t>  Toronto</w:t>
      </w:r>
      <w:r w:rsidRPr="0053216B">
        <w:rPr>
          <w:rFonts w:ascii="DINOT-Regular" w:eastAsia="SimSun" w:hAnsi="DINOT-Regular" w:cs="SimSun"/>
          <w:color w:val="FFFFFF"/>
          <w:kern w:val="0"/>
          <w:sz w:val="30"/>
          <w:szCs w:val="30"/>
          <w:bdr w:val="none" w:sz="0" w:space="0" w:color="auto" w:frame="1"/>
        </w:rPr>
        <w:t>Category</w:t>
      </w:r>
      <w:r w:rsidRPr="0053216B">
        <w:rPr>
          <w:rFonts w:ascii="DINOT-Regular" w:eastAsia="SimSun" w:hAnsi="DINOT-Regular" w:cs="SimSun"/>
          <w:color w:val="FFFFFF"/>
          <w:kern w:val="0"/>
          <w:sz w:val="30"/>
          <w:szCs w:val="30"/>
        </w:rPr>
        <w:t>  Internships and Development Programs</w:t>
      </w:r>
      <w:r w:rsidRPr="0053216B">
        <w:rPr>
          <w:rFonts w:ascii="DINOT-Regular" w:eastAsia="SimSun" w:hAnsi="DINOT-Regular" w:cs="SimSun"/>
          <w:color w:val="FFFFFF"/>
          <w:kern w:val="0"/>
          <w:sz w:val="30"/>
          <w:szCs w:val="30"/>
          <w:bdr w:val="none" w:sz="0" w:space="0" w:color="auto" w:frame="1"/>
        </w:rPr>
        <w:t>Job Id</w:t>
      </w:r>
      <w:r w:rsidRPr="0053216B">
        <w:rPr>
          <w:rFonts w:ascii="DINOT-Regular" w:eastAsia="SimSun" w:hAnsi="DINOT-Regular" w:cs="SimSun"/>
          <w:color w:val="FFFFFF"/>
          <w:kern w:val="0"/>
          <w:sz w:val="30"/>
          <w:szCs w:val="30"/>
        </w:rPr>
        <w:t>  R-678987  Full time</w:t>
      </w:r>
    </w:p>
    <w:p w14:paraId="6F63578F" w14:textId="7A96A746" w:rsidR="0053216B" w:rsidRPr="0053216B" w:rsidRDefault="0053216B" w:rsidP="0053216B">
      <w:pPr>
        <w:widowControl/>
        <w:jc w:val="center"/>
        <w:textAlignment w:val="top"/>
        <w:rPr>
          <w:rFonts w:ascii="DINOT-Regular" w:eastAsia="SimSun" w:hAnsi="DINOT-Regular" w:cs="SimSun"/>
          <w:color w:val="636363"/>
          <w:kern w:val="0"/>
          <w:sz w:val="24"/>
          <w:szCs w:val="24"/>
        </w:rPr>
      </w:pPr>
      <w:r w:rsidRPr="0053216B">
        <w:rPr>
          <w:rFonts w:ascii="DINOT-Regular" w:eastAsia="SimSun" w:hAnsi="DINOT-Regular" w:cs="SimSun" w:hint="eastAsia"/>
          <w:color w:val="636363"/>
          <w:kern w:val="0"/>
          <w:sz w:val="24"/>
          <w:szCs w:val="24"/>
        </w:rPr>
        <w:object w:dxaOrig="1440" w:dyaOrig="1440" w14:anchorId="57BD56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0.05pt;height:17.55pt" o:ole="">
            <v:imagedata r:id="rId7" o:title=""/>
          </v:shape>
          <w:control r:id="rId8" w:name="DefaultOcxName" w:shapeid="_x0000_i1027"/>
        </w:object>
      </w:r>
      <w:r w:rsidRPr="0053216B">
        <w:rPr>
          <w:rFonts w:ascii="DINOT-Bold" w:eastAsia="SimSun" w:hAnsi="DINOT-Bold" w:cs="SimSun"/>
          <w:color w:val="FFFFFF"/>
          <w:kern w:val="0"/>
          <w:szCs w:val="21"/>
          <w:bdr w:val="single" w:sz="6" w:space="8" w:color="0A2F5D" w:frame="1"/>
          <w:shd w:val="clear" w:color="auto" w:fill="0A2F5D"/>
        </w:rPr>
        <w:t>Add To Cart</w:t>
      </w:r>
    </w:p>
    <w:p w14:paraId="5122EFC0" w14:textId="77777777" w:rsidR="0053216B" w:rsidRPr="0053216B" w:rsidRDefault="0053216B" w:rsidP="0053216B">
      <w:pPr>
        <w:widowControl/>
        <w:jc w:val="right"/>
        <w:textAlignment w:val="center"/>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 </w:t>
      </w:r>
      <w:hyperlink r:id="rId9" w:tgtFrame="_blank" w:tooltip="Apply Now" w:history="1">
        <w:r w:rsidRPr="0053216B">
          <w:rPr>
            <w:rFonts w:ascii="DINOT-Bold" w:eastAsia="SimSun" w:hAnsi="DINOT-Bold" w:cs="SimSun"/>
            <w:color w:val="0A2F5D"/>
            <w:spacing w:val="6"/>
            <w:kern w:val="0"/>
            <w:szCs w:val="21"/>
            <w:u w:val="single"/>
            <w:bdr w:val="single" w:sz="6" w:space="8" w:color="FFFFFF" w:frame="1"/>
            <w:shd w:val="clear" w:color="auto" w:fill="FFFFFF"/>
          </w:rPr>
          <w:t>Apply Now</w:t>
        </w:r>
      </w:hyperlink>
    </w:p>
    <w:p w14:paraId="44547AAE" w14:textId="77777777" w:rsidR="0053216B" w:rsidRPr="0053216B" w:rsidRDefault="0053216B" w:rsidP="0053216B">
      <w:pPr>
        <w:widowControl/>
        <w:numPr>
          <w:ilvl w:val="0"/>
          <w:numId w:val="1"/>
        </w:numPr>
        <w:spacing w:beforeAutospacing="1" w:afterAutospacing="1"/>
        <w:ind w:left="600" w:right="-120"/>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bdr w:val="none" w:sz="0" w:space="0" w:color="auto" w:frame="1"/>
        </w:rPr>
        <w:t>Share via email</w:t>
      </w:r>
    </w:p>
    <w:p w14:paraId="77F34E8F" w14:textId="77777777" w:rsidR="0053216B" w:rsidRPr="0053216B" w:rsidRDefault="0053216B" w:rsidP="0053216B">
      <w:pPr>
        <w:widowControl/>
        <w:numPr>
          <w:ilvl w:val="0"/>
          <w:numId w:val="1"/>
        </w:numPr>
        <w:spacing w:beforeAutospacing="1" w:afterAutospacing="1"/>
        <w:ind w:left="600" w:right="-120"/>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bdr w:val="none" w:sz="0" w:space="0" w:color="auto" w:frame="1"/>
        </w:rPr>
        <w:t>Share via Facebook</w:t>
      </w:r>
    </w:p>
    <w:p w14:paraId="4C19ACA0" w14:textId="77777777" w:rsidR="0053216B" w:rsidRPr="0053216B" w:rsidRDefault="0053216B" w:rsidP="0053216B">
      <w:pPr>
        <w:widowControl/>
        <w:numPr>
          <w:ilvl w:val="0"/>
          <w:numId w:val="1"/>
        </w:numPr>
        <w:spacing w:beforeAutospacing="1" w:afterAutospacing="1"/>
        <w:ind w:left="600" w:right="-120"/>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bdr w:val="none" w:sz="0" w:space="0" w:color="auto" w:frame="1"/>
        </w:rPr>
        <w:t>Share via LinkedIn</w:t>
      </w:r>
    </w:p>
    <w:p w14:paraId="10004687" w14:textId="77777777" w:rsidR="0053216B" w:rsidRPr="0053216B" w:rsidRDefault="0053216B" w:rsidP="0053216B">
      <w:pPr>
        <w:widowControl/>
        <w:numPr>
          <w:ilvl w:val="0"/>
          <w:numId w:val="1"/>
        </w:numPr>
        <w:spacing w:beforeAutospacing="1" w:afterAutospacing="1"/>
        <w:ind w:left="600" w:right="-120"/>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bdr w:val="none" w:sz="0" w:space="0" w:color="auto" w:frame="1"/>
        </w:rPr>
        <w:t>Share via twitter</w:t>
      </w:r>
    </w:p>
    <w:p w14:paraId="759E58B2" w14:textId="77777777" w:rsidR="0053216B" w:rsidRPr="0053216B" w:rsidRDefault="0053216B" w:rsidP="0053216B">
      <w:pPr>
        <w:widowControl/>
        <w:jc w:val="left"/>
        <w:rPr>
          <w:rFonts w:ascii="DINOT-Regular" w:eastAsia="SimSun" w:hAnsi="DINOT-Regular" w:cs="SimSun"/>
          <w:color w:val="636363"/>
          <w:kern w:val="0"/>
          <w:sz w:val="24"/>
          <w:szCs w:val="24"/>
        </w:rPr>
      </w:pPr>
      <w:hyperlink r:id="rId10" w:tooltip="Back to search results" w:history="1">
        <w:r w:rsidRPr="0053216B">
          <w:rPr>
            <w:rFonts w:ascii="DINOT-Regular" w:eastAsia="SimSun" w:hAnsi="DINOT-Regular" w:cs="SimSun"/>
            <w:color w:val="0A2F5D"/>
            <w:kern w:val="0"/>
            <w:szCs w:val="21"/>
            <w:u w:val="single"/>
          </w:rPr>
          <w:t> </w:t>
        </w:r>
        <w:r w:rsidRPr="0053216B">
          <w:rPr>
            <w:rFonts w:ascii="DINOT-Regular" w:eastAsia="SimSun" w:hAnsi="DINOT-Regular" w:cs="SimSun"/>
            <w:color w:val="0A2F5D"/>
            <w:kern w:val="0"/>
            <w:sz w:val="24"/>
            <w:szCs w:val="24"/>
            <w:u w:val="single"/>
          </w:rPr>
          <w:t>Back to search results</w:t>
        </w:r>
      </w:hyperlink>
    </w:p>
    <w:p w14:paraId="56BD9295" w14:textId="77777777" w:rsidR="0053216B" w:rsidRPr="0053216B" w:rsidRDefault="0053216B" w:rsidP="0053216B">
      <w:pPr>
        <w:widowControl/>
        <w:spacing w:after="150" w:line="480" w:lineRule="auto"/>
        <w:jc w:val="left"/>
        <w:rPr>
          <w:rFonts w:ascii="DINOT-Regular" w:eastAsia="SimSun" w:hAnsi="DINOT-Regular" w:cs="SimSun"/>
          <w:color w:val="636363"/>
          <w:kern w:val="0"/>
          <w:sz w:val="24"/>
          <w:szCs w:val="24"/>
        </w:rPr>
      </w:pPr>
      <w:r w:rsidRPr="0053216B">
        <w:rPr>
          <w:rFonts w:ascii="DINOT-Regular" w:eastAsia="SimSun" w:hAnsi="DINOT-Regular" w:cs="SimSun"/>
          <w:b/>
          <w:bCs/>
          <w:color w:val="636363"/>
          <w:kern w:val="0"/>
          <w:sz w:val="24"/>
          <w:szCs w:val="24"/>
        </w:rPr>
        <w:t>Who we are</w:t>
      </w:r>
    </w:p>
    <w:p w14:paraId="41AD49F3" w14:textId="77777777" w:rsidR="0053216B" w:rsidRPr="0053216B" w:rsidRDefault="0053216B" w:rsidP="0053216B">
      <w:pPr>
        <w:widowControl/>
        <w:spacing w:after="150" w:line="480" w:lineRule="auto"/>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Although not a household name, State Street is one of the world’s largest and most important financial services institutions, providing round-the-clock services to the global investment community. We touch $39 trillion in assets every day and are the world’s third largest investment manager with over $3.5 trillion in assets under management. To do this we manage as much data as one of the internet giants on nearly as large a technical footprint.</w:t>
      </w:r>
    </w:p>
    <w:p w14:paraId="2FFAD7BB" w14:textId="77777777" w:rsidR="0053216B" w:rsidRPr="0053216B" w:rsidRDefault="0053216B" w:rsidP="0053216B">
      <w:pPr>
        <w:widowControl/>
        <w:spacing w:after="150" w:line="480" w:lineRule="auto"/>
        <w:jc w:val="left"/>
        <w:rPr>
          <w:rFonts w:ascii="DINOT-Regular" w:eastAsia="SimSun" w:hAnsi="DINOT-Regular" w:cs="SimSun"/>
          <w:color w:val="FF0000"/>
          <w:kern w:val="0"/>
          <w:sz w:val="24"/>
          <w:szCs w:val="24"/>
        </w:rPr>
      </w:pPr>
      <w:r w:rsidRPr="0053216B">
        <w:rPr>
          <w:rFonts w:ascii="DINOT-Regular" w:eastAsia="SimSun" w:hAnsi="DINOT-Regular" w:cs="SimSun"/>
          <w:color w:val="FF0000"/>
          <w:kern w:val="0"/>
          <w:sz w:val="24"/>
          <w:szCs w:val="24"/>
        </w:rPr>
        <w:t xml:space="preserve">Recently we launched one of the industry’s largest technical transformation projects, in effect building a new bank from the ground up. This project isn’t greenfield in the way most banks claim projects are; we’ve started with a blank sheet of paper both operationally and technically. We’re using the same technologies that Silicon Valley giants are using: use of </w:t>
      </w:r>
      <w:r w:rsidRPr="0053216B">
        <w:rPr>
          <w:rFonts w:ascii="DINOT-Regular" w:eastAsia="SimSun" w:hAnsi="DINOT-Regular" w:cs="SimSun"/>
          <w:color w:val="FF0000"/>
          <w:kern w:val="0"/>
          <w:sz w:val="24"/>
          <w:szCs w:val="24"/>
        </w:rPr>
        <w:lastRenderedPageBreak/>
        <w:t>multiple public clouds, building our own private cloud to achieve even better performance, transforming our industry through distributed ledger technology and machine learning.</w:t>
      </w:r>
    </w:p>
    <w:p w14:paraId="4532DC5A" w14:textId="77777777" w:rsidR="0053216B" w:rsidRPr="0053216B" w:rsidRDefault="0053216B" w:rsidP="0053216B">
      <w:pPr>
        <w:widowControl/>
        <w:spacing w:after="150" w:line="480" w:lineRule="auto"/>
        <w:jc w:val="left"/>
        <w:rPr>
          <w:rFonts w:ascii="DINOT-Regular" w:eastAsia="SimSun" w:hAnsi="DINOT-Regular" w:cs="SimSun"/>
          <w:color w:val="FF0000"/>
          <w:kern w:val="0"/>
          <w:sz w:val="24"/>
          <w:szCs w:val="24"/>
        </w:rPr>
      </w:pPr>
      <w:r w:rsidRPr="0053216B">
        <w:rPr>
          <w:rFonts w:ascii="DINOT-Regular" w:eastAsia="SimSun" w:hAnsi="DINOT-Regular" w:cs="SimSun"/>
          <w:color w:val="FF0000"/>
          <w:kern w:val="0"/>
          <w:sz w:val="24"/>
          <w:szCs w:val="24"/>
        </w:rPr>
        <w:t>This isn’t a traditional banking role. This is a chance to push your technical skills with people more comfortable in a technology firm than an investment bank, though solving real problems that affect anyone with any form of savings worldwide (not just trying to get people to click on ads).</w:t>
      </w:r>
    </w:p>
    <w:p w14:paraId="4B3C441C" w14:textId="77777777" w:rsidR="0053216B" w:rsidRPr="0053216B" w:rsidRDefault="0053216B" w:rsidP="0053216B">
      <w:pPr>
        <w:widowControl/>
        <w:spacing w:after="150" w:line="480" w:lineRule="auto"/>
        <w:jc w:val="left"/>
        <w:rPr>
          <w:rFonts w:ascii="DINOT-Regular" w:eastAsia="SimSun" w:hAnsi="DINOT-Regular" w:cs="SimSun"/>
          <w:color w:val="636363"/>
          <w:kern w:val="0"/>
          <w:sz w:val="24"/>
          <w:szCs w:val="24"/>
        </w:rPr>
      </w:pPr>
      <w:r w:rsidRPr="0053216B">
        <w:rPr>
          <w:rFonts w:ascii="DINOT-Regular" w:eastAsia="SimSun" w:hAnsi="DINOT-Regular" w:cs="SimSun"/>
          <w:b/>
          <w:bCs/>
          <w:color w:val="636363"/>
          <w:kern w:val="0"/>
          <w:sz w:val="24"/>
          <w:szCs w:val="24"/>
        </w:rPr>
        <w:t>What you will do:</w:t>
      </w:r>
    </w:p>
    <w:p w14:paraId="620DB0B9" w14:textId="77777777" w:rsidR="0053216B" w:rsidRPr="0053216B" w:rsidRDefault="0053216B" w:rsidP="0053216B">
      <w:pPr>
        <w:widowControl/>
        <w:spacing w:after="150" w:line="480" w:lineRule="auto"/>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As a cloud developer intern, you will work with as part of our teams to build and deploy applications (the ‘thread or if you prefer ‘duct tape’) that enable business and operational requirements using cloud provider services (‘fabric’ or ‘lego pieces’).</w:t>
      </w:r>
    </w:p>
    <w:p w14:paraId="42419F25" w14:textId="77777777" w:rsidR="0053216B" w:rsidRPr="0053216B" w:rsidRDefault="0053216B" w:rsidP="0053216B">
      <w:pPr>
        <w:widowControl/>
        <w:spacing w:after="150" w:line="480" w:lineRule="auto"/>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We will also support your contributions to projects that demonstrate the power of the cloud – prior intern projects inclu</w:t>
      </w:r>
      <w:r w:rsidRPr="0053216B">
        <w:rPr>
          <w:rFonts w:ascii="DINOT-Regular" w:eastAsia="SimSun" w:hAnsi="DINOT-Regular" w:cs="SimSun"/>
          <w:color w:val="FF0000"/>
          <w:kern w:val="0"/>
          <w:sz w:val="24"/>
          <w:szCs w:val="24"/>
        </w:rPr>
        <w:t>ded web apps to provide tra</w:t>
      </w:r>
      <w:r w:rsidRPr="0053216B">
        <w:rPr>
          <w:rFonts w:ascii="DINOT-Regular" w:eastAsia="SimSun" w:hAnsi="DINOT-Regular" w:cs="SimSun"/>
          <w:color w:val="636363"/>
          <w:kern w:val="0"/>
          <w:sz w:val="24"/>
          <w:szCs w:val="24"/>
        </w:rPr>
        <w:t>nscription to recorded sessions and using algorithms to project s</w:t>
      </w:r>
      <w:r w:rsidRPr="0053216B">
        <w:rPr>
          <w:rFonts w:ascii="DINOT-Regular" w:eastAsia="SimSun" w:hAnsi="DINOT-Regular" w:cs="SimSun"/>
          <w:color w:val="FF0000"/>
          <w:kern w:val="0"/>
          <w:sz w:val="24"/>
          <w:szCs w:val="24"/>
        </w:rPr>
        <w:t>pend / cost of large compu</w:t>
      </w:r>
      <w:r w:rsidRPr="0053216B">
        <w:rPr>
          <w:rFonts w:ascii="DINOT-Regular" w:eastAsia="SimSun" w:hAnsi="DINOT-Regular" w:cs="SimSun"/>
          <w:color w:val="636363"/>
          <w:kern w:val="0"/>
          <w:sz w:val="24"/>
          <w:szCs w:val="24"/>
        </w:rPr>
        <w:t>ting environments.</w:t>
      </w:r>
    </w:p>
    <w:p w14:paraId="6A832488" w14:textId="77777777" w:rsidR="0053216B" w:rsidRPr="0053216B" w:rsidRDefault="0053216B" w:rsidP="0053216B">
      <w:pPr>
        <w:widowControl/>
        <w:spacing w:after="150" w:line="480" w:lineRule="auto"/>
        <w:jc w:val="left"/>
        <w:rPr>
          <w:rFonts w:ascii="DINOT-Regular" w:eastAsia="SimSun" w:hAnsi="DINOT-Regular" w:cs="SimSun"/>
          <w:color w:val="636363"/>
          <w:kern w:val="0"/>
          <w:sz w:val="24"/>
          <w:szCs w:val="24"/>
        </w:rPr>
      </w:pPr>
      <w:r w:rsidRPr="0053216B">
        <w:rPr>
          <w:rFonts w:ascii="DINOT-Regular" w:eastAsia="SimSun" w:hAnsi="DINOT-Regular" w:cs="SimSun"/>
          <w:b/>
          <w:bCs/>
          <w:color w:val="636363"/>
          <w:kern w:val="0"/>
          <w:sz w:val="24"/>
          <w:szCs w:val="24"/>
        </w:rPr>
        <w:t>Who you are:</w:t>
      </w:r>
    </w:p>
    <w:p w14:paraId="441D6A4B" w14:textId="77777777" w:rsidR="0053216B" w:rsidRPr="0053216B" w:rsidRDefault="0053216B" w:rsidP="0053216B">
      <w:pPr>
        <w:widowControl/>
        <w:numPr>
          <w:ilvl w:val="0"/>
          <w:numId w:val="2"/>
        </w:numPr>
        <w:spacing w:before="100" w:beforeAutospacing="1" w:after="100" w:afterAutospacing="1" w:line="480" w:lineRule="auto"/>
        <w:ind w:left="600"/>
        <w:jc w:val="left"/>
        <w:rPr>
          <w:rFonts w:ascii="DINOT-Regular" w:eastAsia="SimSun" w:hAnsi="DINOT-Regular" w:cs="SimSun"/>
          <w:color w:val="636363"/>
          <w:kern w:val="0"/>
          <w:sz w:val="24"/>
          <w:szCs w:val="24"/>
        </w:rPr>
      </w:pPr>
      <w:r w:rsidRPr="0053216B">
        <w:rPr>
          <w:rFonts w:ascii="DINOT-Regular" w:eastAsia="SimSun" w:hAnsi="DINOT-Regular" w:cs="SimSun"/>
          <w:color w:val="FF0000"/>
          <w:kern w:val="0"/>
          <w:sz w:val="24"/>
          <w:szCs w:val="24"/>
        </w:rPr>
        <w:t>2+ years in a Computer Science, Computer Engineering de</w:t>
      </w:r>
      <w:r w:rsidRPr="0053216B">
        <w:rPr>
          <w:rFonts w:ascii="DINOT-Regular" w:eastAsia="SimSun" w:hAnsi="DINOT-Regular" w:cs="SimSun"/>
          <w:color w:val="636363"/>
          <w:kern w:val="0"/>
          <w:sz w:val="24"/>
          <w:szCs w:val="24"/>
        </w:rPr>
        <w:t>gree program or equivalent</w:t>
      </w:r>
    </w:p>
    <w:p w14:paraId="3783A6DF" w14:textId="77777777" w:rsidR="0053216B" w:rsidRPr="0053216B" w:rsidRDefault="0053216B" w:rsidP="0053216B">
      <w:pPr>
        <w:widowControl/>
        <w:numPr>
          <w:ilvl w:val="0"/>
          <w:numId w:val="2"/>
        </w:numPr>
        <w:spacing w:before="100" w:beforeAutospacing="1" w:after="100" w:afterAutospacing="1" w:line="480" w:lineRule="auto"/>
        <w:ind w:left="600"/>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Solid programming experience showcased by g</w:t>
      </w:r>
      <w:r w:rsidRPr="0053216B">
        <w:rPr>
          <w:rFonts w:ascii="DINOT-Regular" w:eastAsia="SimSun" w:hAnsi="DINOT-Regular" w:cs="SimSun"/>
          <w:color w:val="FF0000"/>
          <w:kern w:val="0"/>
          <w:sz w:val="24"/>
          <w:szCs w:val="24"/>
        </w:rPr>
        <w:t>reat marks in classes (C/C+ classes preferred) and/or publicly cited / referenced cod</w:t>
      </w:r>
      <w:r w:rsidRPr="0053216B">
        <w:rPr>
          <w:rFonts w:ascii="DINOT-Regular" w:eastAsia="SimSun" w:hAnsi="DINOT-Regular" w:cs="SimSun"/>
          <w:color w:val="636363"/>
          <w:kern w:val="0"/>
          <w:sz w:val="24"/>
          <w:szCs w:val="24"/>
        </w:rPr>
        <w:t>e on Github</w:t>
      </w:r>
    </w:p>
    <w:p w14:paraId="50A59ADE" w14:textId="77777777" w:rsidR="0053216B" w:rsidRPr="0053216B" w:rsidRDefault="0053216B" w:rsidP="0053216B">
      <w:pPr>
        <w:widowControl/>
        <w:numPr>
          <w:ilvl w:val="0"/>
          <w:numId w:val="2"/>
        </w:numPr>
        <w:spacing w:before="100" w:beforeAutospacing="1" w:after="100" w:afterAutospacing="1" w:line="480" w:lineRule="auto"/>
        <w:ind w:left="600"/>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Experien</w:t>
      </w:r>
      <w:r w:rsidRPr="0053216B">
        <w:rPr>
          <w:rFonts w:ascii="DINOT-Regular" w:eastAsia="SimSun" w:hAnsi="DINOT-Regular" w:cs="SimSun"/>
          <w:color w:val="FF0000"/>
          <w:kern w:val="0"/>
          <w:sz w:val="24"/>
          <w:szCs w:val="24"/>
        </w:rPr>
        <w:t>ce with Linux distros and/or Unix flav</w:t>
      </w:r>
      <w:r w:rsidRPr="0053216B">
        <w:rPr>
          <w:rFonts w:ascii="DINOT-Regular" w:eastAsia="SimSun" w:hAnsi="DINOT-Regular" w:cs="SimSun"/>
          <w:color w:val="636363"/>
          <w:kern w:val="0"/>
          <w:sz w:val="24"/>
          <w:szCs w:val="24"/>
        </w:rPr>
        <w:t>ors</w:t>
      </w:r>
    </w:p>
    <w:p w14:paraId="7C331907" w14:textId="77777777" w:rsidR="0053216B" w:rsidRPr="0053216B" w:rsidRDefault="0053216B" w:rsidP="0053216B">
      <w:pPr>
        <w:widowControl/>
        <w:spacing w:after="150" w:line="480" w:lineRule="auto"/>
        <w:jc w:val="left"/>
        <w:rPr>
          <w:rFonts w:ascii="DINOT-Regular" w:eastAsia="SimSun" w:hAnsi="DINOT-Regular" w:cs="SimSun"/>
          <w:color w:val="636363"/>
          <w:kern w:val="0"/>
          <w:sz w:val="24"/>
          <w:szCs w:val="24"/>
        </w:rPr>
      </w:pPr>
      <w:r w:rsidRPr="0053216B">
        <w:rPr>
          <w:rFonts w:ascii="inherit" w:eastAsia="SimSun" w:hAnsi="inherit" w:cs="SimSun"/>
          <w:b/>
          <w:bCs/>
          <w:color w:val="636363"/>
          <w:kern w:val="0"/>
          <w:sz w:val="24"/>
          <w:szCs w:val="24"/>
        </w:rPr>
        <w:lastRenderedPageBreak/>
        <w:t>Bonus Points:</w:t>
      </w:r>
    </w:p>
    <w:p w14:paraId="4F540E57" w14:textId="77777777" w:rsidR="0053216B" w:rsidRPr="0053216B" w:rsidRDefault="0053216B" w:rsidP="0053216B">
      <w:pPr>
        <w:widowControl/>
        <w:numPr>
          <w:ilvl w:val="0"/>
          <w:numId w:val="3"/>
        </w:numPr>
        <w:spacing w:before="100" w:beforeAutospacing="1" w:after="100" w:afterAutospacing="1" w:line="480" w:lineRule="auto"/>
        <w:ind w:left="600"/>
        <w:jc w:val="left"/>
        <w:rPr>
          <w:rFonts w:ascii="DINOT-Regular" w:eastAsia="SimSun" w:hAnsi="DINOT-Regular" w:cs="SimSun"/>
          <w:color w:val="FF0000"/>
          <w:kern w:val="0"/>
          <w:sz w:val="24"/>
          <w:szCs w:val="24"/>
        </w:rPr>
      </w:pPr>
      <w:r w:rsidRPr="0053216B">
        <w:rPr>
          <w:rFonts w:ascii="DINOT-Regular" w:eastAsia="SimSun" w:hAnsi="DINOT-Regular" w:cs="SimSun"/>
          <w:color w:val="636363"/>
          <w:kern w:val="0"/>
          <w:sz w:val="24"/>
          <w:szCs w:val="24"/>
        </w:rPr>
        <w:t>Gradu</w:t>
      </w:r>
      <w:r w:rsidRPr="0053216B">
        <w:rPr>
          <w:rFonts w:ascii="DINOT-Regular" w:eastAsia="SimSun" w:hAnsi="DINOT-Regular" w:cs="SimSun"/>
          <w:color w:val="FF0000"/>
          <w:kern w:val="0"/>
          <w:sz w:val="24"/>
          <w:szCs w:val="24"/>
        </w:rPr>
        <w:t>ate experience or acceptance into Master's / PhD</w:t>
      </w:r>
    </w:p>
    <w:p w14:paraId="66B6EF8D" w14:textId="77777777" w:rsidR="0053216B" w:rsidRPr="0053216B" w:rsidRDefault="0053216B" w:rsidP="0053216B">
      <w:pPr>
        <w:widowControl/>
        <w:numPr>
          <w:ilvl w:val="0"/>
          <w:numId w:val="3"/>
        </w:numPr>
        <w:spacing w:before="100" w:beforeAutospacing="1" w:after="100" w:afterAutospacing="1" w:line="480" w:lineRule="auto"/>
        <w:ind w:left="600"/>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Experie</w:t>
      </w:r>
      <w:r w:rsidRPr="0053216B">
        <w:rPr>
          <w:rFonts w:ascii="DINOT-Regular" w:eastAsia="SimSun" w:hAnsi="DINOT-Regular" w:cs="SimSun"/>
          <w:color w:val="FF0000"/>
          <w:kern w:val="0"/>
          <w:sz w:val="24"/>
          <w:szCs w:val="24"/>
        </w:rPr>
        <w:t>nce with AWS or other cloud</w:t>
      </w:r>
      <w:r w:rsidRPr="0053216B">
        <w:rPr>
          <w:rFonts w:ascii="DINOT-Regular" w:eastAsia="SimSun" w:hAnsi="DINOT-Regular" w:cs="SimSun"/>
          <w:color w:val="636363"/>
          <w:kern w:val="0"/>
          <w:sz w:val="24"/>
          <w:szCs w:val="24"/>
        </w:rPr>
        <w:t xml:space="preserve"> providers</w:t>
      </w:r>
    </w:p>
    <w:p w14:paraId="1310ED29" w14:textId="77777777" w:rsidR="0053216B" w:rsidRPr="0053216B" w:rsidRDefault="0053216B" w:rsidP="0053216B">
      <w:pPr>
        <w:widowControl/>
        <w:numPr>
          <w:ilvl w:val="0"/>
          <w:numId w:val="3"/>
        </w:numPr>
        <w:spacing w:before="100" w:beforeAutospacing="1" w:after="100" w:afterAutospacing="1" w:line="480" w:lineRule="auto"/>
        <w:ind w:left="600"/>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Str</w:t>
      </w:r>
      <w:r w:rsidRPr="0053216B">
        <w:rPr>
          <w:rFonts w:ascii="DINOT-Regular" w:eastAsia="SimSun" w:hAnsi="DINOT-Regular" w:cs="SimSun"/>
          <w:color w:val="FF0000"/>
          <w:kern w:val="0"/>
          <w:sz w:val="24"/>
          <w:szCs w:val="24"/>
        </w:rPr>
        <w:t>ong scripting experience (Pytho</w:t>
      </w:r>
      <w:r w:rsidRPr="0053216B">
        <w:rPr>
          <w:rFonts w:ascii="DINOT-Regular" w:eastAsia="SimSun" w:hAnsi="DINOT-Regular" w:cs="SimSun"/>
          <w:color w:val="636363"/>
          <w:kern w:val="0"/>
          <w:sz w:val="24"/>
          <w:szCs w:val="24"/>
        </w:rPr>
        <w:t>n, bash)</w:t>
      </w:r>
    </w:p>
    <w:p w14:paraId="0B66F7D1" w14:textId="77777777" w:rsidR="0053216B" w:rsidRPr="0053216B" w:rsidRDefault="0053216B" w:rsidP="0053216B">
      <w:pPr>
        <w:widowControl/>
        <w:numPr>
          <w:ilvl w:val="0"/>
          <w:numId w:val="3"/>
        </w:numPr>
        <w:spacing w:before="100" w:beforeAutospacing="1" w:after="100" w:afterAutospacing="1" w:line="480" w:lineRule="auto"/>
        <w:ind w:left="600"/>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Relevant experience exemplified by hobbies or university design team(s)</w:t>
      </w:r>
    </w:p>
    <w:p w14:paraId="083DD011" w14:textId="77777777" w:rsidR="0053216B" w:rsidRPr="0053216B" w:rsidRDefault="0053216B" w:rsidP="0053216B">
      <w:pPr>
        <w:widowControl/>
        <w:spacing w:after="150" w:line="480" w:lineRule="auto"/>
        <w:jc w:val="left"/>
        <w:rPr>
          <w:rFonts w:ascii="DINOT-Regular" w:eastAsia="SimSun" w:hAnsi="DINOT-Regular" w:cs="SimSun"/>
          <w:color w:val="636363"/>
          <w:kern w:val="0"/>
          <w:sz w:val="24"/>
          <w:szCs w:val="24"/>
        </w:rPr>
      </w:pPr>
      <w:r w:rsidRPr="0053216B">
        <w:rPr>
          <w:rFonts w:ascii="DINOT-Regular" w:eastAsia="SimSun" w:hAnsi="DINOT-Regular" w:cs="SimSun"/>
          <w:b/>
          <w:bCs/>
          <w:color w:val="636363"/>
          <w:kern w:val="0"/>
          <w:sz w:val="24"/>
          <w:szCs w:val="24"/>
        </w:rPr>
        <w:t>About State Street</w:t>
      </w:r>
    </w:p>
    <w:p w14:paraId="4663C610" w14:textId="77777777" w:rsidR="0053216B" w:rsidRPr="0053216B" w:rsidRDefault="0053216B" w:rsidP="0053216B">
      <w:pPr>
        <w:widowControl/>
        <w:spacing w:after="150" w:line="480" w:lineRule="auto"/>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Across the globe, institutional investors rely on us to help them manage risk, respond to challenges, and drive performance and profitability. We keep our clients at the heart of everything we do, and smart, engaged employees are essential to our continued success.</w:t>
      </w:r>
    </w:p>
    <w:p w14:paraId="7CB21BE4" w14:textId="77777777" w:rsidR="0053216B" w:rsidRPr="0053216B" w:rsidRDefault="0053216B" w:rsidP="0053216B">
      <w:pPr>
        <w:widowControl/>
        <w:spacing w:after="150" w:line="480" w:lineRule="auto"/>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Our promise to maintain an environment where every employee feels valued and able to meet their full potential infuses our company values. It’s also part of our commitment to inclusion, development and engagement, and corporate social responsibility. You’ll have tools to help balance your professional and personal life, paid volunteer days, and access to employee networks that help you stay connected to what matters to you. Join us.</w:t>
      </w:r>
    </w:p>
    <w:p w14:paraId="57E4EFFD" w14:textId="77777777" w:rsidR="0053216B" w:rsidRPr="0053216B" w:rsidRDefault="0053216B" w:rsidP="0053216B">
      <w:pPr>
        <w:widowControl/>
        <w:spacing w:line="480" w:lineRule="auto"/>
        <w:jc w:val="left"/>
        <w:rPr>
          <w:rFonts w:ascii="DINOT-Regular" w:eastAsia="SimSun" w:hAnsi="DINOT-Regular" w:cs="SimSun"/>
          <w:color w:val="636363"/>
          <w:kern w:val="0"/>
          <w:sz w:val="24"/>
          <w:szCs w:val="24"/>
        </w:rPr>
      </w:pPr>
      <w:r w:rsidRPr="0053216B">
        <w:rPr>
          <w:rFonts w:ascii="DINOT-Regular" w:eastAsia="SimSun" w:hAnsi="DINOT-Regular" w:cs="SimSun"/>
          <w:color w:val="636363"/>
          <w:kern w:val="0"/>
          <w:sz w:val="24"/>
          <w:szCs w:val="24"/>
        </w:rPr>
        <w:t>State Street is an Affirmative Action/ Equal Opportunity Employer/Vet/Disability.</w:t>
      </w:r>
    </w:p>
    <w:p w14:paraId="09990331" w14:textId="77777777" w:rsidR="00864010" w:rsidRDefault="00864010"/>
    <w:sectPr w:rsidR="00864010" w:rsidSect="00E05AA5">
      <w:pgSz w:w="12240" w:h="15840"/>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DB23B" w14:textId="77777777" w:rsidR="0053216B" w:rsidRDefault="0053216B" w:rsidP="0053216B">
      <w:r>
        <w:separator/>
      </w:r>
    </w:p>
  </w:endnote>
  <w:endnote w:type="continuationSeparator" w:id="0">
    <w:p w14:paraId="3A460950" w14:textId="77777777" w:rsidR="0053216B" w:rsidRDefault="0053216B" w:rsidP="005321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INOT-Bold">
    <w:altName w:val="Cambria"/>
    <w:panose1 w:val="00000000000000000000"/>
    <w:charset w:val="00"/>
    <w:family w:val="roman"/>
    <w:notTrueType/>
    <w:pitch w:val="default"/>
  </w:font>
  <w:font w:name="DINOT-Regular">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C9A09" w14:textId="77777777" w:rsidR="0053216B" w:rsidRDefault="0053216B" w:rsidP="0053216B">
      <w:r>
        <w:separator/>
      </w:r>
    </w:p>
  </w:footnote>
  <w:footnote w:type="continuationSeparator" w:id="0">
    <w:p w14:paraId="429D74A6" w14:textId="77777777" w:rsidR="0053216B" w:rsidRDefault="0053216B" w:rsidP="005321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33293"/>
    <w:multiLevelType w:val="multilevel"/>
    <w:tmpl w:val="CCB02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1802C2"/>
    <w:multiLevelType w:val="multilevel"/>
    <w:tmpl w:val="E4E4A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6C943C7"/>
    <w:multiLevelType w:val="multilevel"/>
    <w:tmpl w:val="E860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0MDQ0MTQ0MDIwMbRU0lEKTi0uzszPAykwrAUA+coYXiwAAAA="/>
  </w:docVars>
  <w:rsids>
    <w:rsidRoot w:val="001B28F9"/>
    <w:rsid w:val="000F75E6"/>
    <w:rsid w:val="001B28F9"/>
    <w:rsid w:val="0053216B"/>
    <w:rsid w:val="00864010"/>
    <w:rsid w:val="00E05AA5"/>
    <w:rsid w:val="00FB13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584C4829-5CE9-47F8-ADE6-4999685A3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3216B"/>
    <w:pPr>
      <w:widowControl/>
      <w:spacing w:before="100" w:beforeAutospacing="1" w:after="100" w:afterAutospacing="1"/>
      <w:jc w:val="left"/>
      <w:outlineLvl w:val="0"/>
    </w:pPr>
    <w:rPr>
      <w:rFonts w:ascii="SimSun" w:eastAsia="SimSun" w:hAnsi="SimSun" w:cs="SimSu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216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53216B"/>
    <w:rPr>
      <w:sz w:val="18"/>
      <w:szCs w:val="18"/>
    </w:rPr>
  </w:style>
  <w:style w:type="paragraph" w:styleId="Footer">
    <w:name w:val="footer"/>
    <w:basedOn w:val="Normal"/>
    <w:link w:val="FooterChar"/>
    <w:uiPriority w:val="99"/>
    <w:unhideWhenUsed/>
    <w:rsid w:val="0053216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53216B"/>
    <w:rPr>
      <w:sz w:val="18"/>
      <w:szCs w:val="18"/>
    </w:rPr>
  </w:style>
  <w:style w:type="character" w:customStyle="1" w:styleId="Heading1Char">
    <w:name w:val="Heading 1 Char"/>
    <w:basedOn w:val="DefaultParagraphFont"/>
    <w:link w:val="Heading1"/>
    <w:uiPriority w:val="9"/>
    <w:rsid w:val="0053216B"/>
    <w:rPr>
      <w:rFonts w:ascii="SimSun" w:eastAsia="SimSun" w:hAnsi="SimSun" w:cs="SimSun"/>
      <w:b/>
      <w:bCs/>
      <w:kern w:val="36"/>
      <w:sz w:val="48"/>
      <w:szCs w:val="48"/>
    </w:rPr>
  </w:style>
  <w:style w:type="character" w:customStyle="1" w:styleId="au-target">
    <w:name w:val="au-target"/>
    <w:basedOn w:val="DefaultParagraphFont"/>
    <w:rsid w:val="0053216B"/>
  </w:style>
  <w:style w:type="character" w:customStyle="1" w:styleId="sr-only">
    <w:name w:val="sr-only"/>
    <w:basedOn w:val="DefaultParagraphFont"/>
    <w:rsid w:val="0053216B"/>
  </w:style>
  <w:style w:type="character" w:customStyle="1" w:styleId="label-content">
    <w:name w:val="label-content"/>
    <w:basedOn w:val="DefaultParagraphFont"/>
    <w:rsid w:val="0053216B"/>
  </w:style>
  <w:style w:type="character" w:styleId="Hyperlink">
    <w:name w:val="Hyperlink"/>
    <w:basedOn w:val="DefaultParagraphFont"/>
    <w:uiPriority w:val="99"/>
    <w:semiHidden/>
    <w:unhideWhenUsed/>
    <w:rsid w:val="0053216B"/>
    <w:rPr>
      <w:color w:val="0000FF"/>
      <w:u w:val="single"/>
    </w:rPr>
  </w:style>
  <w:style w:type="paragraph" w:customStyle="1" w:styleId="au-target1">
    <w:name w:val="au-target1"/>
    <w:basedOn w:val="Normal"/>
    <w:rsid w:val="0053216B"/>
    <w:pPr>
      <w:widowControl/>
      <w:spacing w:before="100" w:beforeAutospacing="1" w:after="100" w:afterAutospacing="1"/>
      <w:jc w:val="left"/>
    </w:pPr>
    <w:rPr>
      <w:rFonts w:ascii="SimSun" w:eastAsia="SimSun" w:hAnsi="SimSun" w:cs="SimSun"/>
      <w:kern w:val="0"/>
      <w:sz w:val="24"/>
      <w:szCs w:val="24"/>
    </w:rPr>
  </w:style>
  <w:style w:type="paragraph" w:styleId="NormalWeb">
    <w:name w:val="Normal (Web)"/>
    <w:basedOn w:val="Normal"/>
    <w:uiPriority w:val="99"/>
    <w:semiHidden/>
    <w:unhideWhenUsed/>
    <w:rsid w:val="0053216B"/>
    <w:pPr>
      <w:widowControl/>
      <w:spacing w:before="100" w:beforeAutospacing="1" w:after="100" w:afterAutospacing="1"/>
      <w:jc w:val="left"/>
    </w:pPr>
    <w:rPr>
      <w:rFonts w:ascii="SimSun" w:eastAsia="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319135">
      <w:bodyDiv w:val="1"/>
      <w:marLeft w:val="0"/>
      <w:marRight w:val="0"/>
      <w:marTop w:val="0"/>
      <w:marBottom w:val="0"/>
      <w:divBdr>
        <w:top w:val="none" w:sz="0" w:space="0" w:color="auto"/>
        <w:left w:val="none" w:sz="0" w:space="0" w:color="auto"/>
        <w:bottom w:val="none" w:sz="0" w:space="0" w:color="auto"/>
        <w:right w:val="none" w:sz="0" w:space="0" w:color="auto"/>
      </w:divBdr>
      <w:divsChild>
        <w:div w:id="1333097337">
          <w:marLeft w:val="0"/>
          <w:marRight w:val="0"/>
          <w:marTop w:val="0"/>
          <w:marBottom w:val="0"/>
          <w:divBdr>
            <w:top w:val="none" w:sz="0" w:space="0" w:color="auto"/>
            <w:left w:val="none" w:sz="0" w:space="0" w:color="auto"/>
            <w:bottom w:val="none" w:sz="0" w:space="0" w:color="auto"/>
            <w:right w:val="none" w:sz="0" w:space="0" w:color="auto"/>
          </w:divBdr>
          <w:divsChild>
            <w:div w:id="1173643423">
              <w:marLeft w:val="0"/>
              <w:marRight w:val="0"/>
              <w:marTop w:val="0"/>
              <w:marBottom w:val="0"/>
              <w:divBdr>
                <w:top w:val="none" w:sz="0" w:space="0" w:color="auto"/>
                <w:left w:val="none" w:sz="0" w:space="0" w:color="auto"/>
                <w:bottom w:val="none" w:sz="0" w:space="0" w:color="auto"/>
                <w:right w:val="none" w:sz="0" w:space="0" w:color="auto"/>
              </w:divBdr>
              <w:divsChild>
                <w:div w:id="761682837">
                  <w:marLeft w:val="0"/>
                  <w:marRight w:val="0"/>
                  <w:marTop w:val="0"/>
                  <w:marBottom w:val="0"/>
                  <w:divBdr>
                    <w:top w:val="none" w:sz="0" w:space="0" w:color="auto"/>
                    <w:left w:val="none" w:sz="0" w:space="0" w:color="auto"/>
                    <w:bottom w:val="none" w:sz="0" w:space="0" w:color="auto"/>
                    <w:right w:val="none" w:sz="0" w:space="0" w:color="auto"/>
                  </w:divBdr>
                  <w:divsChild>
                    <w:div w:id="944002816">
                      <w:marLeft w:val="0"/>
                      <w:marRight w:val="0"/>
                      <w:marTop w:val="0"/>
                      <w:marBottom w:val="0"/>
                      <w:divBdr>
                        <w:top w:val="none" w:sz="0" w:space="0" w:color="auto"/>
                        <w:left w:val="none" w:sz="0" w:space="0" w:color="auto"/>
                        <w:bottom w:val="none" w:sz="0" w:space="0" w:color="auto"/>
                        <w:right w:val="none" w:sz="0" w:space="0" w:color="auto"/>
                      </w:divBdr>
                      <w:divsChild>
                        <w:div w:id="1650086162">
                          <w:marLeft w:val="0"/>
                          <w:marRight w:val="0"/>
                          <w:marTop w:val="0"/>
                          <w:marBottom w:val="0"/>
                          <w:divBdr>
                            <w:top w:val="none" w:sz="0" w:space="0" w:color="auto"/>
                            <w:left w:val="none" w:sz="0" w:space="0" w:color="auto"/>
                            <w:bottom w:val="none" w:sz="0" w:space="0" w:color="auto"/>
                            <w:right w:val="none" w:sz="0" w:space="0" w:color="auto"/>
                          </w:divBdr>
                          <w:divsChild>
                            <w:div w:id="1436096846">
                              <w:marLeft w:val="0"/>
                              <w:marRight w:val="0"/>
                              <w:marTop w:val="0"/>
                              <w:marBottom w:val="0"/>
                              <w:divBdr>
                                <w:top w:val="none" w:sz="0" w:space="0" w:color="auto"/>
                                <w:left w:val="none" w:sz="0" w:space="0" w:color="auto"/>
                                <w:bottom w:val="none" w:sz="0" w:space="0" w:color="auto"/>
                                <w:right w:val="none" w:sz="0" w:space="0" w:color="auto"/>
                              </w:divBdr>
                              <w:divsChild>
                                <w:div w:id="1583367472">
                                  <w:marLeft w:val="0"/>
                                  <w:marRight w:val="0"/>
                                  <w:marTop w:val="180"/>
                                  <w:marBottom w:val="0"/>
                                  <w:divBdr>
                                    <w:top w:val="none" w:sz="0" w:space="0" w:color="auto"/>
                                    <w:left w:val="none" w:sz="0" w:space="0" w:color="auto"/>
                                    <w:bottom w:val="none" w:sz="0" w:space="0" w:color="auto"/>
                                    <w:right w:val="none" w:sz="0" w:space="0" w:color="auto"/>
                                  </w:divBdr>
                                </w:div>
                              </w:divsChild>
                            </w:div>
                            <w:div w:id="1120683209">
                              <w:marLeft w:val="0"/>
                              <w:marRight w:val="180"/>
                              <w:marTop w:val="0"/>
                              <w:marBottom w:val="0"/>
                              <w:divBdr>
                                <w:top w:val="none" w:sz="0" w:space="0" w:color="auto"/>
                                <w:left w:val="none" w:sz="0" w:space="0" w:color="auto"/>
                                <w:bottom w:val="none" w:sz="0" w:space="0" w:color="auto"/>
                                <w:right w:val="none" w:sz="0" w:space="0" w:color="auto"/>
                              </w:divBdr>
                            </w:div>
                          </w:divsChild>
                        </w:div>
                      </w:divsChild>
                    </w:div>
                  </w:divsChild>
                </w:div>
                <w:div w:id="366565971">
                  <w:marLeft w:val="0"/>
                  <w:marRight w:val="0"/>
                  <w:marTop w:val="0"/>
                  <w:marBottom w:val="0"/>
                  <w:divBdr>
                    <w:top w:val="none" w:sz="0" w:space="0" w:color="auto"/>
                    <w:left w:val="none" w:sz="0" w:space="0" w:color="auto"/>
                    <w:bottom w:val="none" w:sz="0" w:space="0" w:color="auto"/>
                    <w:right w:val="none" w:sz="0" w:space="0" w:color="auto"/>
                  </w:divBdr>
                  <w:divsChild>
                    <w:div w:id="1007751063">
                      <w:marLeft w:val="0"/>
                      <w:marRight w:val="0"/>
                      <w:marTop w:val="0"/>
                      <w:marBottom w:val="0"/>
                      <w:divBdr>
                        <w:top w:val="single" w:sz="2" w:space="0" w:color="EEEEEE"/>
                        <w:left w:val="single" w:sz="2" w:space="0" w:color="EEEEEE"/>
                        <w:bottom w:val="single" w:sz="2" w:space="0" w:color="EEEEEE"/>
                        <w:right w:val="single" w:sz="2" w:space="0" w:color="EEEEEE"/>
                      </w:divBdr>
                      <w:divsChild>
                        <w:div w:id="119165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658699">
          <w:marLeft w:val="0"/>
          <w:marRight w:val="0"/>
          <w:marTop w:val="0"/>
          <w:marBottom w:val="0"/>
          <w:divBdr>
            <w:top w:val="none" w:sz="0" w:space="0" w:color="auto"/>
            <w:left w:val="none" w:sz="0" w:space="0" w:color="auto"/>
            <w:bottom w:val="none" w:sz="0" w:space="0" w:color="auto"/>
            <w:right w:val="none" w:sz="0" w:space="0" w:color="auto"/>
          </w:divBdr>
          <w:divsChild>
            <w:div w:id="1588155943">
              <w:marLeft w:val="0"/>
              <w:marRight w:val="0"/>
              <w:marTop w:val="0"/>
              <w:marBottom w:val="0"/>
              <w:divBdr>
                <w:top w:val="none" w:sz="0" w:space="0" w:color="auto"/>
                <w:left w:val="none" w:sz="0" w:space="0" w:color="auto"/>
                <w:bottom w:val="none" w:sz="0" w:space="0" w:color="auto"/>
                <w:right w:val="none" w:sz="0" w:space="0" w:color="auto"/>
              </w:divBdr>
              <w:divsChild>
                <w:div w:id="1230307424">
                  <w:marLeft w:val="-120"/>
                  <w:marRight w:val="-120"/>
                  <w:marTop w:val="0"/>
                  <w:marBottom w:val="0"/>
                  <w:divBdr>
                    <w:top w:val="none" w:sz="0" w:space="0" w:color="auto"/>
                    <w:left w:val="none" w:sz="0" w:space="0" w:color="auto"/>
                    <w:bottom w:val="none" w:sz="0" w:space="0" w:color="auto"/>
                    <w:right w:val="none" w:sz="0" w:space="0" w:color="auto"/>
                  </w:divBdr>
                  <w:divsChild>
                    <w:div w:id="1518883981">
                      <w:marLeft w:val="0"/>
                      <w:marRight w:val="0"/>
                      <w:marTop w:val="0"/>
                      <w:marBottom w:val="0"/>
                      <w:divBdr>
                        <w:top w:val="none" w:sz="0" w:space="0" w:color="auto"/>
                        <w:left w:val="none" w:sz="0" w:space="0" w:color="auto"/>
                        <w:bottom w:val="none" w:sz="0" w:space="0" w:color="auto"/>
                        <w:right w:val="none" w:sz="0" w:space="0" w:color="auto"/>
                      </w:divBdr>
                      <w:divsChild>
                        <w:div w:id="349527689">
                          <w:marLeft w:val="0"/>
                          <w:marRight w:val="0"/>
                          <w:marTop w:val="0"/>
                          <w:marBottom w:val="0"/>
                          <w:divBdr>
                            <w:top w:val="none" w:sz="0" w:space="0" w:color="auto"/>
                            <w:left w:val="none" w:sz="0" w:space="0" w:color="auto"/>
                            <w:bottom w:val="none" w:sz="0" w:space="0" w:color="auto"/>
                            <w:right w:val="none" w:sz="0" w:space="0" w:color="auto"/>
                          </w:divBdr>
                          <w:divsChild>
                            <w:div w:id="403530799">
                              <w:marLeft w:val="0"/>
                              <w:marRight w:val="0"/>
                              <w:marTop w:val="0"/>
                              <w:marBottom w:val="600"/>
                              <w:divBdr>
                                <w:top w:val="none" w:sz="0" w:space="0" w:color="auto"/>
                                <w:left w:val="none" w:sz="0" w:space="0" w:color="auto"/>
                                <w:bottom w:val="single" w:sz="2" w:space="0" w:color="EEEEEE"/>
                                <w:right w:val="none" w:sz="0" w:space="0" w:color="auto"/>
                              </w:divBdr>
                            </w:div>
                            <w:div w:id="799418441">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careers.statestreet.com/global/en/search-results?m=3&amp;s=1" TargetMode="External"/><Relationship Id="rId4" Type="http://schemas.openxmlformats.org/officeDocument/2006/relationships/webSettings" Target="webSettings.xml"/><Relationship Id="rId9" Type="http://schemas.openxmlformats.org/officeDocument/2006/relationships/hyperlink" Target="https://statestreet.wd1.myworkdayjobs.com/Global/job/Toronto-Ontario/Cloud-Developer-Intern---Co-op_R-678987/apply?pjid=bf4a452a-dd56-4e60-989d-e82da1a310f2&amp;uid=17c608970f856f-1fa400-e2e6-17c608970f986a&amp;p_in_ref=https://statestreet.wd1.myworkdayjobs.com/en-US/Global/job/Toronto-Ontario/Jnr-Cloud-Developer_R-678990?source"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81</Words>
  <Characters>3318</Characters>
  <Application>Microsoft Office Word</Application>
  <DocSecurity>0</DocSecurity>
  <Lines>27</Lines>
  <Paragraphs>7</Paragraphs>
  <ScaleCrop>false</ScaleCrop>
  <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ody Wang</dc:creator>
  <cp:keywords/>
  <dc:description/>
  <cp:lastModifiedBy>Woody Wang</cp:lastModifiedBy>
  <cp:revision>3</cp:revision>
  <dcterms:created xsi:type="dcterms:W3CDTF">2021-10-08T15:38:00Z</dcterms:created>
  <dcterms:modified xsi:type="dcterms:W3CDTF">2021-10-08T15:55:00Z</dcterms:modified>
</cp:coreProperties>
</file>